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B707967" w:rsidR="002F29A7" w:rsidRPr="00AA4B70" w:rsidRDefault="001E5124" w:rsidP="00D06FA4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>
        <w:rPr>
          <w:rFonts w:asciiTheme="minorHAnsi" w:hAnsiTheme="minorHAnsi" w:cstheme="minorHAnsi"/>
          <w:color w:val="FF595E"/>
        </w:rPr>
        <w:t>Case Study</w:t>
      </w:r>
      <w:r w:rsidR="002F29A7" w:rsidRPr="00AA4B70">
        <w:rPr>
          <w:rFonts w:asciiTheme="minorHAnsi" w:hAnsiTheme="minorHAnsi" w:cstheme="minorHAnsi"/>
          <w:color w:val="FF595E"/>
        </w:rPr>
        <w:t xml:space="preserve"> Task </w:t>
      </w:r>
      <w:r w:rsidR="003436CC">
        <w:rPr>
          <w:rFonts w:asciiTheme="minorHAnsi" w:hAnsiTheme="minorHAnsi" w:cstheme="minorHAnsi"/>
          <w:color w:val="FF595E"/>
        </w:rPr>
        <w:t>4.3</w:t>
      </w:r>
      <w:r w:rsidR="002F29A7" w:rsidRPr="00AA4B70">
        <w:rPr>
          <w:rFonts w:asciiTheme="minorHAnsi" w:hAnsiTheme="minorHAnsi" w:cstheme="minorHAnsi"/>
          <w:color w:val="FF595E"/>
        </w:rPr>
        <w:t xml:space="preserve"> – Assessor’s Checklist</w:t>
      </w:r>
      <w:r w:rsidR="00402438" w:rsidRPr="00AA4B70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D06FA4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D06FA4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5C30E6D5" w:rsidR="002F29A7" w:rsidRPr="00AA4B70" w:rsidRDefault="002F29A7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A4B70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A4B70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A4B70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A4B70">
        <w:rPr>
          <w:rFonts w:cstheme="minorHAnsi"/>
          <w:color w:val="404040" w:themeColor="text1" w:themeTint="BF"/>
          <w:sz w:val="20"/>
          <w:szCs w:val="20"/>
        </w:rPr>
        <w:t>list</w:t>
      </w:r>
      <w:r w:rsidRPr="00AA4B70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1E5124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Pr="00AA4B70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3436CC">
        <w:rPr>
          <w:rFonts w:cstheme="minorHAnsi"/>
          <w:b/>
          <w:bCs/>
          <w:color w:val="404040" w:themeColor="text1" w:themeTint="BF"/>
          <w:sz w:val="20"/>
          <w:szCs w:val="20"/>
        </w:rPr>
        <w:t>4.3</w:t>
      </w:r>
      <w:r w:rsidRPr="00AA4B70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A4B70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586F2CC8" w:rsidR="002F29A7" w:rsidRPr="009851A6" w:rsidRDefault="002F29A7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A4B70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1E5124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AA4B70">
        <w:rPr>
          <w:rFonts w:cstheme="minorHAnsi"/>
          <w:color w:val="404040" w:themeColor="text1" w:themeTint="BF"/>
          <w:sz w:val="20"/>
          <w:szCs w:val="20"/>
        </w:rPr>
        <w:t xml:space="preserve"> Task </w:t>
      </w:r>
      <w:r w:rsidR="003436CC">
        <w:rPr>
          <w:rFonts w:cstheme="minorHAnsi"/>
          <w:color w:val="404040" w:themeColor="text1" w:themeTint="BF"/>
          <w:sz w:val="20"/>
          <w:szCs w:val="20"/>
        </w:rPr>
        <w:t>4.3</w:t>
      </w:r>
      <w:r w:rsidRPr="00AA4B70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0046954" w14:textId="5EAA3579" w:rsidR="006D0085" w:rsidRPr="006D0085" w:rsidRDefault="002F29A7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163D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</w:t>
      </w:r>
      <w:r w:rsidR="00D20B8F" w:rsidRPr="009C31CC">
        <w:rPr>
          <w:rFonts w:cstheme="minorHAnsi"/>
          <w:color w:val="404040" w:themeColor="text1" w:themeTint="BF"/>
          <w:sz w:val="20"/>
          <w:szCs w:val="20"/>
        </w:rPr>
        <w:t>to</w:t>
      </w:r>
      <w:r w:rsidR="00D20B8F" w:rsidRPr="0037127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AC6312">
        <w:rPr>
          <w:rFonts w:cstheme="minorHAnsi"/>
          <w:color w:val="404040" w:themeColor="text1" w:themeTint="BF"/>
          <w:sz w:val="20"/>
          <w:szCs w:val="20"/>
        </w:rPr>
        <w:t>complete the Abuse Incident Report Form provided along with the workbook. They must take note of the following details</w:t>
      </w:r>
      <w:r w:rsidR="006D0085" w:rsidRPr="006D0085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44417F1" w14:textId="77777777" w:rsidR="004272FF" w:rsidRDefault="00AC6312" w:rsidP="00D06FA4">
      <w:pPr>
        <w:numPr>
          <w:ilvl w:val="0"/>
          <w:numId w:val="42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272FF">
        <w:rPr>
          <w:rFonts w:cstheme="minorHAnsi"/>
          <w:color w:val="404040" w:themeColor="text1" w:themeTint="BF"/>
          <w:sz w:val="20"/>
          <w:szCs w:val="20"/>
        </w:rPr>
        <w:t>Include in your report what you have observed/witnessed, as well as the indications or signs of abuse/neglect described in the scenario.</w:t>
      </w:r>
    </w:p>
    <w:p w14:paraId="1AF2B63A" w14:textId="0341897C" w:rsidR="004272FF" w:rsidRPr="004272FF" w:rsidRDefault="004272FF" w:rsidP="00D06FA4">
      <w:pPr>
        <w:numPr>
          <w:ilvl w:val="0"/>
          <w:numId w:val="42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4272FF">
        <w:rPr>
          <w:rFonts w:cstheme="minorHAnsi"/>
          <w:color w:val="404040" w:themeColor="text1" w:themeTint="BF"/>
          <w:sz w:val="20"/>
          <w:szCs w:val="20"/>
        </w:rPr>
        <w:t>For the purposes of this assessment, use 1 March 20xx as the date today. Replace 20xx with the current year.</w:t>
      </w:r>
    </w:p>
    <w:p w14:paraId="1A5D27F5" w14:textId="77777777" w:rsidR="00AC6312" w:rsidRPr="00AC6312" w:rsidRDefault="00AC6312" w:rsidP="00D06FA4">
      <w:pPr>
        <w:numPr>
          <w:ilvl w:val="0"/>
          <w:numId w:val="42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C6312">
        <w:rPr>
          <w:rFonts w:cstheme="minorHAnsi"/>
          <w:color w:val="404040" w:themeColor="text1" w:themeTint="BF"/>
          <w:sz w:val="20"/>
          <w:szCs w:val="20"/>
        </w:rPr>
        <w:t>This form will be submitted to Rachel Alcott, your supervisor at Lotus Compassionate Care.</w:t>
      </w:r>
    </w:p>
    <w:p w14:paraId="02D2ABD0" w14:textId="77777777" w:rsidR="00AC6312" w:rsidRPr="00AC6312" w:rsidRDefault="00AC6312" w:rsidP="00D06FA4">
      <w:pPr>
        <w:numPr>
          <w:ilvl w:val="0"/>
          <w:numId w:val="42"/>
        </w:num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C6312">
        <w:rPr>
          <w:rFonts w:cstheme="minorHAnsi"/>
          <w:color w:val="404040" w:themeColor="text1" w:themeTint="BF"/>
          <w:sz w:val="20"/>
          <w:szCs w:val="20"/>
        </w:rPr>
        <w:t>Write N/A where it is not indicated or specified in the scenario.</w:t>
      </w:r>
    </w:p>
    <w:p w14:paraId="5B8D02B4" w14:textId="13498EF2" w:rsidR="00CC46FB" w:rsidRPr="009851A6" w:rsidRDefault="00CC46FB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="00857FE2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0E034E8" w14:textId="71BFC21F" w:rsidR="004B3B90" w:rsidRPr="00FD642F" w:rsidRDefault="004B3B90" w:rsidP="00D06FA4">
      <w:pPr>
        <w:pStyle w:val="ListParagraph"/>
        <w:numPr>
          <w:ilvl w:val="0"/>
          <w:numId w:val="1"/>
        </w:numPr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D642F">
        <w:rPr>
          <w:rFonts w:cstheme="minorHAnsi"/>
          <w:color w:val="404040" w:themeColor="text1" w:themeTint="BF"/>
          <w:sz w:val="20"/>
          <w:szCs w:val="20"/>
        </w:rPr>
        <w:t xml:space="preserve">Practical knowledge </w:t>
      </w:r>
      <w:r w:rsidR="00DE195C" w:rsidRPr="00FD642F">
        <w:rPr>
          <w:rFonts w:cstheme="minorHAnsi"/>
          <w:color w:val="404040" w:themeColor="text1" w:themeTint="BF"/>
          <w:sz w:val="20"/>
          <w:szCs w:val="20"/>
        </w:rPr>
        <w:t xml:space="preserve">and skills </w:t>
      </w:r>
      <w:r w:rsidR="00FD642F" w:rsidRPr="00FD642F">
        <w:rPr>
          <w:rFonts w:cstheme="minorHAnsi"/>
          <w:color w:val="404040" w:themeColor="text1" w:themeTint="BF"/>
          <w:sz w:val="20"/>
          <w:szCs w:val="20"/>
        </w:rPr>
        <w:t>relevant to reporting possible indicators of abuse and neglect</w:t>
      </w:r>
      <w:r w:rsidR="00983AE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9851A6" w:rsidRDefault="002F29A7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D06FA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328B4C6" w14:textId="2D519DEF" w:rsidR="000B1D11" w:rsidRDefault="000B1D11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>
        <w:rPr>
          <w:rFonts w:cstheme="minorHAnsi"/>
          <w:color w:val="404040" w:themeColor="text1" w:themeTint="BF"/>
          <w:sz w:val="20"/>
          <w:szCs w:val="20"/>
        </w:rPr>
        <w:t>Provide the candidate with a Reflective Journal template and discuss it with them.</w:t>
      </w:r>
    </w:p>
    <w:p w14:paraId="33DF9BAE" w14:textId="1C8205E4" w:rsidR="00AE719F" w:rsidRPr="009851A6" w:rsidRDefault="00AE719F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63076309" w14:textId="52F5E079" w:rsidR="00857FE2" w:rsidRDefault="00AE719F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744D270E" w14:textId="1EDBBBC9" w:rsidR="00CB5331" w:rsidRPr="006D1292" w:rsidRDefault="006D1292" w:rsidP="00D06FA4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9851A6" w:rsidRDefault="0039482B" w:rsidP="00D06FA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7AAC14B6" w14:textId="32CBCE2A" w:rsidR="0063776F" w:rsidRPr="009851A6" w:rsidRDefault="0063776F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>
        <w:rPr>
          <w:rFonts w:cstheme="minorHAnsi"/>
          <w:color w:val="404040" w:themeColor="text1" w:themeTint="BF"/>
          <w:sz w:val="20"/>
          <w:szCs w:val="20"/>
        </w:rPr>
        <w:t>Abuse Incident Form submission.</w:t>
      </w:r>
    </w:p>
    <w:p w14:paraId="48470975" w14:textId="1342DEB0" w:rsidR="003F323F" w:rsidRPr="00857FE2" w:rsidRDefault="003F323F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857FE2" w:rsidRDefault="003F323F" w:rsidP="00D06FA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857FE2" w:rsidRDefault="003F323F" w:rsidP="00D06FA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3ABB8E18" w14:textId="18C4DEC2" w:rsidR="003F323F" w:rsidRDefault="003F323F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BB6ACF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857FE2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53A272B2" w14:textId="77777777" w:rsidR="00D06FA4" w:rsidRPr="00D06FA4" w:rsidRDefault="00D06FA4" w:rsidP="00D06FA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DBA07F9" w14:textId="3CAC04BE" w:rsidR="0039482B" w:rsidRPr="009851A6" w:rsidRDefault="0039482B" w:rsidP="00D06FA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103FF07A" w:rsidR="002F29A7" w:rsidRDefault="008C6C99" w:rsidP="00D06FA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FF93648" w14:textId="77777777" w:rsidR="00D4629B" w:rsidRPr="009851A6" w:rsidRDefault="00D4629B" w:rsidP="00D06FA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DCCEE98" w14:textId="77777777" w:rsidR="00533418" w:rsidRDefault="0053341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AF8972F" w:rsidR="00E672A6" w:rsidRPr="009851A6" w:rsidRDefault="00E672A6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1B38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1B38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06FA4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1B38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1B38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1B38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EEB4F1" w14:textId="29EA1543" w:rsidR="007362A9" w:rsidRDefault="007362A9" w:rsidP="00D06FA4">
      <w:pPr>
        <w:rPr>
          <w:color w:val="404040" w:themeColor="text1" w:themeTint="BF"/>
        </w:rPr>
      </w:pPr>
    </w:p>
    <w:p w14:paraId="493E8CBE" w14:textId="1B4F25EA" w:rsidR="005F4237" w:rsidRPr="00AA3F4C" w:rsidRDefault="005F4237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AA3F4C" w:rsidRPr="00AA3F4C" w14:paraId="593DC61E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582C795" w14:textId="77777777" w:rsidR="00A6591A" w:rsidRPr="00AA3F4C" w:rsidRDefault="00A6591A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2F523C" w14:textId="77777777" w:rsidR="00A6591A" w:rsidRPr="00AA3F4C" w:rsidRDefault="00866A1B" w:rsidP="00D06FA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591A" w:rsidRPr="00AA3F4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6591A"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7276A2" w14:textId="77777777" w:rsidR="00A6591A" w:rsidRPr="00AA3F4C" w:rsidRDefault="00866A1B" w:rsidP="00D06FA4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591A" w:rsidRPr="00AA3F4C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6591A"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AA3F4C" w:rsidRPr="00AA3F4C" w14:paraId="0AF8E375" w14:textId="77777777" w:rsidTr="004B040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225B90" w14:textId="77777777" w:rsidR="00E82D08" w:rsidRPr="00AA3F4C" w:rsidRDefault="00E82D08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1FAB3B" w14:textId="77777777" w:rsidR="00E82D08" w:rsidRPr="00AA3F4C" w:rsidRDefault="00E82D08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AA3F4C" w:rsidRPr="00AA3F4C" w14:paraId="15FDACDE" w14:textId="77777777" w:rsidTr="001B38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AA3F4C" w:rsidRDefault="005F4237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96ABA5E" w14:textId="77777777" w:rsidR="00F17915" w:rsidRPr="00AA3F4C" w:rsidRDefault="00866A1B" w:rsidP="00D06FA4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7915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  <w:lang w:val="en-US"/>
                  </w:rPr>
                  <w:t>☐</w:t>
                </w:r>
              </w:sdtContent>
            </w:sdt>
            <w:r w:rsidR="00F17915"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59AAE9A9" w14:textId="0012F45C" w:rsidR="00027DD3" w:rsidRPr="00AA3F4C" w:rsidRDefault="00866A1B" w:rsidP="00D06FA4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45578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17915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2AA5"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C6312"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>Lotus Compassionate Care policies and procedures</w:t>
            </w:r>
          </w:p>
          <w:p w14:paraId="051F1F3A" w14:textId="4D8CFAAF" w:rsidR="00AC6312" w:rsidRPr="00AA3F4C" w:rsidRDefault="00866A1B" w:rsidP="00D06FA4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56511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6312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6312"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buse Incident Report Form</w:t>
            </w:r>
          </w:p>
        </w:tc>
      </w:tr>
    </w:tbl>
    <w:p w14:paraId="6E4BA171" w14:textId="2AB03A8F" w:rsidR="00C63334" w:rsidRPr="00AA3F4C" w:rsidRDefault="00C63334" w:rsidP="00D06FA4">
      <w:pPr>
        <w:rPr>
          <w:color w:val="404040" w:themeColor="text1" w:themeTint="BF"/>
        </w:rPr>
      </w:pPr>
    </w:p>
    <w:p w14:paraId="3A3DCD47" w14:textId="77777777" w:rsidR="00533418" w:rsidRDefault="00533418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143E6F3A" w:rsidR="0060042F" w:rsidRPr="00AA3F4C" w:rsidRDefault="0060042F" w:rsidP="00D06FA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A3F4C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AA3F4C" w:rsidRPr="00AA3F4C" w14:paraId="33238711" w14:textId="77777777" w:rsidTr="001B38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AA3F4C" w:rsidRDefault="0060042F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AA3F4C" w:rsidRDefault="0060042F" w:rsidP="00D06FA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AA3F4C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AA3F4C" w:rsidRDefault="0060042F" w:rsidP="00D06FA4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AA3F4C" w:rsidRPr="00AA3F4C" w14:paraId="0A0BB817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AA3F4C" w:rsidRDefault="0060042F" w:rsidP="00D06FA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AA3F4C" w:rsidRDefault="0060042F" w:rsidP="00D06FA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AA3F4C" w:rsidRPr="00AA3F4C" w14:paraId="63F2C1C5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AA3F4C" w:rsidRDefault="003501D3" w:rsidP="00D06FA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AA3F4C" w:rsidRDefault="00866A1B" w:rsidP="00D06FA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AA3F4C" w:rsidRPr="00AA3F4C" w14:paraId="0B958AB9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AA3F4C" w:rsidRDefault="003501D3" w:rsidP="00D06FA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AA3F4C" w:rsidRDefault="00866A1B" w:rsidP="00D06FA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AA3F4C" w:rsidRPr="00AA3F4C" w14:paraId="03296C81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AA3F4C" w:rsidRDefault="003501D3" w:rsidP="00D06FA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AA3F4C" w:rsidRDefault="00866A1B" w:rsidP="00D06FA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AA3F4C" w:rsidRPr="00AA3F4C" w14:paraId="1A7AD8A8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AA3F4C" w:rsidRDefault="003501D3" w:rsidP="00D06FA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AA3F4C" w:rsidRDefault="00866A1B" w:rsidP="00D06FA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AA3F4C" w:rsidRPr="00AA3F4C" w14:paraId="259C3A7A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AA3F4C" w:rsidRDefault="003501D3" w:rsidP="00D06FA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AA3F4C" w:rsidRDefault="00866A1B" w:rsidP="00D06FA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AA3F4C" w:rsidRPr="00AA3F4C" w14:paraId="128FB4BE" w14:textId="77777777" w:rsidTr="001B388B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AA3F4C" w:rsidRDefault="003501D3" w:rsidP="00D06FA4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AA3F4C" w:rsidRDefault="00866A1B" w:rsidP="00D06FA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AA3F4C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AA3F4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402205BD" w14:textId="77777777" w:rsidR="00F20341" w:rsidRPr="00AA3F4C" w:rsidRDefault="00F20341" w:rsidP="00D06FA4">
      <w:pPr>
        <w:rPr>
          <w:color w:val="404040" w:themeColor="text1" w:themeTint="BF"/>
        </w:rPr>
      </w:pPr>
      <w:r w:rsidRPr="00AA3F4C">
        <w:rPr>
          <w:color w:val="404040" w:themeColor="text1" w:themeTint="BF"/>
        </w:rPr>
        <w:br w:type="page"/>
      </w:r>
    </w:p>
    <w:p w14:paraId="5B15900B" w14:textId="4611E645" w:rsidR="0075191D" w:rsidRPr="00AA3F4C" w:rsidRDefault="00926BF3" w:rsidP="00D06FA4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AA3F4C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AA3F4C" w:rsidRPr="00AA3F4C" w14:paraId="07F4F73A" w14:textId="77777777" w:rsidTr="00AA3F4C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49E9998D" w:rsidR="0075191D" w:rsidRPr="00AA3F4C" w:rsidRDefault="000055D1" w:rsidP="00D06FA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 w:rsidR="00E82D08"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="0088066A"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buse Incident Report Form</w:t>
            </w:r>
            <w:r w:rsidR="000B67C8"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</w:t>
            </w:r>
            <w:r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AA3F4C" w:rsidRDefault="000055D1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AA3F4C" w:rsidRDefault="000055D1" w:rsidP="00D06FA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A3F4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A3F4C" w:rsidRPr="00AA3F4C" w14:paraId="203CFB08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8BE36F5" w14:textId="1378ED24" w:rsidR="00E537F3" w:rsidRPr="00AA3F4C" w:rsidRDefault="00E537F3" w:rsidP="003E436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AC6312"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ing details</w:t>
            </w:r>
            <w:r w:rsidR="009079E0"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incident</w:t>
            </w:r>
          </w:p>
        </w:tc>
        <w:tc>
          <w:tcPr>
            <w:tcW w:w="861" w:type="pct"/>
            <w:shd w:val="clear" w:color="auto" w:fill="auto"/>
          </w:tcPr>
          <w:p w14:paraId="244F2A59" w14:textId="03EA4107" w:rsidR="00E537F3" w:rsidRPr="00AA3F4C" w:rsidRDefault="00E537F3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C186DE7" w14:textId="2C7E4A04" w:rsidR="00E537F3" w:rsidRPr="00AA3F4C" w:rsidRDefault="00E537F3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A3F4C" w:rsidRPr="00AA3F4C" w14:paraId="382CD0C8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63F0F31" w14:textId="76E8B531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name of the facility</w:t>
            </w:r>
          </w:p>
        </w:tc>
        <w:tc>
          <w:tcPr>
            <w:tcW w:w="861" w:type="pct"/>
            <w:shd w:val="clear" w:color="auto" w:fill="auto"/>
          </w:tcPr>
          <w:p w14:paraId="2C3689D1" w14:textId="0DDFE3AE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1436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3654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4351E78C" w14:textId="77777777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7F09FF9E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8B52365" w14:textId="0F5A8691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date of (or notification of) incident</w:t>
            </w:r>
          </w:p>
        </w:tc>
        <w:tc>
          <w:tcPr>
            <w:tcW w:w="861" w:type="pct"/>
            <w:shd w:val="clear" w:color="auto" w:fill="auto"/>
          </w:tcPr>
          <w:p w14:paraId="181BAD64" w14:textId="148DD425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70796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0938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78D784AE" w14:textId="77777777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4EEA7CAA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EAA462B" w14:textId="22FA0E1A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person reporting the incident</w:t>
            </w:r>
          </w:p>
        </w:tc>
        <w:tc>
          <w:tcPr>
            <w:tcW w:w="861" w:type="pct"/>
            <w:shd w:val="clear" w:color="auto" w:fill="auto"/>
          </w:tcPr>
          <w:p w14:paraId="1552D377" w14:textId="0FEECE28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12425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61079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25873434" w14:textId="71DE110A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29248D84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20CD5A" w14:textId="4148A837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ime of (or notification of) incident</w:t>
            </w:r>
          </w:p>
        </w:tc>
        <w:tc>
          <w:tcPr>
            <w:tcW w:w="861" w:type="pct"/>
            <w:shd w:val="clear" w:color="auto" w:fill="auto"/>
          </w:tcPr>
          <w:p w14:paraId="3472EF9B" w14:textId="00B45FDF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00782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87264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385ED52A" w14:textId="61774A81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046E0A70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13D1521" w14:textId="70F36561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person incident is reported to</w:t>
            </w:r>
          </w:p>
        </w:tc>
        <w:tc>
          <w:tcPr>
            <w:tcW w:w="861" w:type="pct"/>
            <w:shd w:val="clear" w:color="auto" w:fill="auto"/>
          </w:tcPr>
          <w:p w14:paraId="3F604710" w14:textId="563710C3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76187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7045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6B9313DE" w14:textId="4F729990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3415BE32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FBCC57A" w14:textId="0E4222A0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&amp; time reported</w:t>
            </w:r>
          </w:p>
        </w:tc>
        <w:tc>
          <w:tcPr>
            <w:tcW w:w="861" w:type="pct"/>
            <w:shd w:val="clear" w:color="auto" w:fill="auto"/>
          </w:tcPr>
          <w:p w14:paraId="67F0BD59" w14:textId="3A2B0FD8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05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663460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199CEBFB" w14:textId="4D583D65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6A05297F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42BA2BE" w14:textId="117A1652" w:rsidR="00BD3032" w:rsidRPr="00AA3F4C" w:rsidRDefault="00BD3032" w:rsidP="003E436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following details of resident or community client</w:t>
            </w:r>
          </w:p>
        </w:tc>
        <w:tc>
          <w:tcPr>
            <w:tcW w:w="861" w:type="pct"/>
            <w:shd w:val="clear" w:color="auto" w:fill="auto"/>
          </w:tcPr>
          <w:p w14:paraId="790F4416" w14:textId="77777777" w:rsidR="00BD3032" w:rsidRPr="00AA3F4C" w:rsidRDefault="00BD3032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9B403DD" w14:textId="77777777" w:rsidR="00BD3032" w:rsidRPr="00AA3F4C" w:rsidRDefault="00BD3032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A3F4C" w:rsidRPr="00AA3F4C" w14:paraId="3C548222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80457D6" w14:textId="33336B01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resident/client</w:t>
            </w:r>
          </w:p>
        </w:tc>
        <w:tc>
          <w:tcPr>
            <w:tcW w:w="861" w:type="pct"/>
            <w:shd w:val="clear" w:color="auto" w:fill="auto"/>
          </w:tcPr>
          <w:p w14:paraId="39AA920C" w14:textId="2E9CE842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99419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39254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5FB1A003" w14:textId="3F557F41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69CEB82A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1A3146E" w14:textId="2274F2A1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edical diagnosis and relevant history</w:t>
            </w:r>
          </w:p>
        </w:tc>
        <w:tc>
          <w:tcPr>
            <w:tcW w:w="861" w:type="pct"/>
            <w:shd w:val="clear" w:color="auto" w:fill="auto"/>
          </w:tcPr>
          <w:p w14:paraId="38538BDD" w14:textId="7DCDA29B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3736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6073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78297732" w14:textId="1273AAD0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47E6CF40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009BA43" w14:textId="291F58A8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ame of resident or client’s representative</w:t>
            </w:r>
          </w:p>
        </w:tc>
        <w:tc>
          <w:tcPr>
            <w:tcW w:w="861" w:type="pct"/>
            <w:shd w:val="clear" w:color="auto" w:fill="auto"/>
          </w:tcPr>
          <w:p w14:paraId="203B8A90" w14:textId="2C8EC116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7355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0398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273F7135" w14:textId="7AA89A55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5A363572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2AD50BC" w14:textId="0E18087B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of birth (or age)</w:t>
            </w:r>
          </w:p>
        </w:tc>
        <w:tc>
          <w:tcPr>
            <w:tcW w:w="861" w:type="pct"/>
            <w:shd w:val="clear" w:color="auto" w:fill="auto"/>
          </w:tcPr>
          <w:p w14:paraId="7DFF41E4" w14:textId="501FF16B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36764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5322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448FC2EF" w14:textId="4C42C81B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01930FF8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8B3A9B6" w14:textId="2D9EA9D3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x</w:t>
            </w:r>
          </w:p>
        </w:tc>
        <w:tc>
          <w:tcPr>
            <w:tcW w:w="861" w:type="pct"/>
            <w:shd w:val="clear" w:color="auto" w:fill="auto"/>
          </w:tcPr>
          <w:p w14:paraId="2F8274B3" w14:textId="632AFC34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2396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24151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3AC3B8BD" w14:textId="25C18B4E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1AD91E11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EF48240" w14:textId="42D55A24" w:rsidR="00BD3032" w:rsidRPr="00AA3F4C" w:rsidRDefault="00BD3032" w:rsidP="003E436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vides a description of the events: </w:t>
            </w:r>
          </w:p>
        </w:tc>
        <w:tc>
          <w:tcPr>
            <w:tcW w:w="861" w:type="pct"/>
            <w:shd w:val="clear" w:color="auto" w:fill="auto"/>
          </w:tcPr>
          <w:p w14:paraId="6535B547" w14:textId="77777777" w:rsidR="00BD3032" w:rsidRPr="00AA3F4C" w:rsidRDefault="00BD3032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8785170" w14:textId="77777777" w:rsidR="00BD3032" w:rsidRPr="00AA3F4C" w:rsidRDefault="00BD3032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A3F4C" w:rsidRPr="00AA3F4C" w14:paraId="0F4D2B8D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A33AFCA" w14:textId="0B7196D7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scribes what happened</w:t>
            </w:r>
          </w:p>
        </w:tc>
        <w:tc>
          <w:tcPr>
            <w:tcW w:w="861" w:type="pct"/>
            <w:shd w:val="clear" w:color="auto" w:fill="auto"/>
          </w:tcPr>
          <w:p w14:paraId="7BEB98F8" w14:textId="48E7056B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7617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3355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185851F7" w14:textId="77777777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4A92A321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E8C8A41" w14:textId="1526832C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cludes the time that the incident happened</w:t>
            </w:r>
          </w:p>
        </w:tc>
        <w:tc>
          <w:tcPr>
            <w:tcW w:w="861" w:type="pct"/>
            <w:shd w:val="clear" w:color="auto" w:fill="auto"/>
          </w:tcPr>
          <w:p w14:paraId="10A0A4C6" w14:textId="32E147F3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4147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65262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7DDE0C81" w14:textId="77777777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14FED578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3E824CF" w14:textId="51C6741B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cludes the people involved in the incident</w:t>
            </w:r>
          </w:p>
        </w:tc>
        <w:tc>
          <w:tcPr>
            <w:tcW w:w="861" w:type="pct"/>
            <w:shd w:val="clear" w:color="auto" w:fill="auto"/>
          </w:tcPr>
          <w:p w14:paraId="5BD8FF8D" w14:textId="5594AADD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369914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51156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2ED0A2B5" w14:textId="2D9BF961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19788336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7F8840F" w14:textId="05F78750" w:rsidR="00BD3032" w:rsidRPr="00AA3F4C" w:rsidRDefault="00BD3032" w:rsidP="003E436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dicates ‘n/a’ on the following sections:</w:t>
            </w:r>
          </w:p>
        </w:tc>
        <w:tc>
          <w:tcPr>
            <w:tcW w:w="861" w:type="pct"/>
            <w:shd w:val="clear" w:color="auto" w:fill="auto"/>
          </w:tcPr>
          <w:p w14:paraId="53EF0DD0" w14:textId="35D9E3FB" w:rsidR="00BD3032" w:rsidRPr="00AA3F4C" w:rsidRDefault="00BD3032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4F1C0A7" w14:textId="4FFB8AAB" w:rsidR="00BD3032" w:rsidRPr="00AA3F4C" w:rsidRDefault="00BD3032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A3F4C" w:rsidRPr="00AA3F4C" w14:paraId="3BB3E5CD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D1A5373" w14:textId="242E86D6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witnesses</w:t>
            </w:r>
          </w:p>
        </w:tc>
        <w:tc>
          <w:tcPr>
            <w:tcW w:w="861" w:type="pct"/>
            <w:shd w:val="clear" w:color="auto" w:fill="auto"/>
          </w:tcPr>
          <w:p w14:paraId="46001B20" w14:textId="392CD70F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77679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2250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0D1D64E2" w14:textId="1C1935A3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42AE187C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44CF13E" w14:textId="03CD16DD" w:rsidR="00AA3F4C" w:rsidRPr="00AA3F4C" w:rsidRDefault="00AA3F4C" w:rsidP="003E4366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any injury</w:t>
            </w:r>
          </w:p>
        </w:tc>
        <w:tc>
          <w:tcPr>
            <w:tcW w:w="861" w:type="pct"/>
            <w:shd w:val="clear" w:color="auto" w:fill="auto"/>
          </w:tcPr>
          <w:p w14:paraId="36CFAE37" w14:textId="419A763B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21039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29816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585B53E3" w14:textId="38E90E8D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A3F4C" w:rsidRPr="00AA3F4C" w14:paraId="7D2B7070" w14:textId="77777777" w:rsidTr="00AA3F4C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461FCF7" w14:textId="7BC5E933" w:rsidR="00AA3F4C" w:rsidRPr="00AA3F4C" w:rsidRDefault="00AA3F4C" w:rsidP="003E4366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leaves the fields under the </w:t>
            </w:r>
            <w:r w:rsidRPr="00AA3F4C"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  <w:t>To be Completed by the Manager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ection of the form blank.</w:t>
            </w:r>
          </w:p>
        </w:tc>
        <w:tc>
          <w:tcPr>
            <w:tcW w:w="861" w:type="pct"/>
            <w:shd w:val="clear" w:color="auto" w:fill="auto"/>
          </w:tcPr>
          <w:p w14:paraId="6E328E95" w14:textId="03E6814C" w:rsidR="00AA3F4C" w:rsidRPr="00AA3F4C" w:rsidRDefault="00866A1B" w:rsidP="00AA3F4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483213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941256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F4C" w:rsidRPr="00AA3F4C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A3F4C" w:rsidRPr="00AA3F4C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AA3F4C" w:rsidRPr="00AA3F4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392" w:type="pct"/>
            <w:shd w:val="clear" w:color="auto" w:fill="auto"/>
          </w:tcPr>
          <w:p w14:paraId="2494D7E7" w14:textId="711A36AE" w:rsidR="00AA3F4C" w:rsidRPr="00AA3F4C" w:rsidRDefault="00AA3F4C" w:rsidP="00AA3F4C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A3F4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49351EF" w14:textId="77777777" w:rsidR="00110DB1" w:rsidRPr="00AA3F4C" w:rsidRDefault="00110DB1" w:rsidP="00D06FA4">
      <w:pPr>
        <w:rPr>
          <w:color w:val="404040" w:themeColor="text1" w:themeTint="BF"/>
        </w:rPr>
      </w:pPr>
      <w:r w:rsidRPr="00AA3F4C"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261168" w:rsidRPr="009851A6" w14:paraId="25EA70DC" w14:textId="77777777" w:rsidTr="003C6DE3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05153FF" w14:textId="77777777" w:rsidR="00261168" w:rsidRPr="009851A6" w:rsidRDefault="00261168" w:rsidP="00AA3F4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B105A2A" w14:textId="1E267033" w:rsidR="00261168" w:rsidRPr="009851A6" w:rsidRDefault="00261168" w:rsidP="00AA3F4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’s </w:t>
            </w:r>
            <w:r w:rsidR="00CC416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buse Incident Report Form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bmission for this </w:t>
            </w:r>
            <w:r w:rsidR="00CC416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  <w:p w14:paraId="3D5FF944" w14:textId="77777777" w:rsidR="00261168" w:rsidRPr="009851A6" w:rsidRDefault="00261168" w:rsidP="00AA3F4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261168" w:rsidRPr="009851A6" w14:paraId="6489E992" w14:textId="77777777" w:rsidTr="003C6DE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DF86284" w14:textId="77777777" w:rsidR="00261168" w:rsidRPr="009851A6" w:rsidRDefault="00261168" w:rsidP="00AA3F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E83D71" w14:textId="77777777" w:rsidR="00261168" w:rsidRPr="009851A6" w:rsidRDefault="00261168" w:rsidP="00AA3F4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61168" w:rsidRPr="009851A6" w14:paraId="32AE4E8C" w14:textId="77777777" w:rsidTr="003C6DE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9D277DC" w14:textId="77777777" w:rsidR="00261168" w:rsidRPr="009851A6" w:rsidRDefault="00261168" w:rsidP="00AA3F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4CE307" w14:textId="77777777" w:rsidR="00261168" w:rsidRPr="009851A6" w:rsidRDefault="00261168" w:rsidP="00AA3F4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61168" w:rsidRPr="009851A6" w14:paraId="0F49965F" w14:textId="77777777" w:rsidTr="003C6DE3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40823E1" w14:textId="77777777" w:rsidR="00261168" w:rsidRPr="009851A6" w:rsidRDefault="00261168" w:rsidP="00AA3F4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7555278" w14:textId="77777777" w:rsidR="00261168" w:rsidRPr="009851A6" w:rsidRDefault="00261168" w:rsidP="00AA3F4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9E6D3E6" w14:textId="77777777" w:rsidR="00AB2495" w:rsidRDefault="00AB2495" w:rsidP="00AA3F4C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</w:p>
    <w:p w14:paraId="5744C6D1" w14:textId="14EBDDE9" w:rsidR="00344154" w:rsidRPr="00AB2495" w:rsidRDefault="00261168" w:rsidP="00AA3F4C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 xml:space="preserve">End of </w:t>
      </w:r>
      <w:r w:rsidR="00CC4166">
        <w:rPr>
          <w:rFonts w:cstheme="minorHAnsi"/>
          <w:color w:val="BFBFBF" w:themeColor="background1" w:themeShade="BF"/>
          <w:sz w:val="20"/>
        </w:rPr>
        <w:t>Case Study</w:t>
      </w:r>
      <w:r w:rsidRPr="009851A6">
        <w:rPr>
          <w:rFonts w:cstheme="minorHAnsi"/>
          <w:color w:val="BFBFBF" w:themeColor="background1" w:themeShade="BF"/>
          <w:sz w:val="20"/>
        </w:rPr>
        <w:t xml:space="preserve"> </w:t>
      </w:r>
      <w:r w:rsidR="00AA3F4C">
        <w:rPr>
          <w:rFonts w:cstheme="minorHAnsi"/>
          <w:color w:val="BFBFBF" w:themeColor="background1" w:themeShade="BF"/>
          <w:sz w:val="20"/>
        </w:rPr>
        <w:t>–</w:t>
      </w:r>
      <w:r w:rsidRPr="009851A6">
        <w:rPr>
          <w:rFonts w:cstheme="minorHAnsi"/>
          <w:color w:val="BFBFBF" w:themeColor="background1" w:themeShade="BF"/>
          <w:sz w:val="20"/>
        </w:rPr>
        <w:t xml:space="preserve"> Assessor’s Checklist</w:t>
      </w:r>
    </w:p>
    <w:sectPr w:rsidR="00344154" w:rsidRPr="00AB2495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B8444" w14:textId="77777777" w:rsidR="00866A1B" w:rsidRDefault="00866A1B" w:rsidP="000055D1">
      <w:pPr>
        <w:spacing w:after="0" w:line="240" w:lineRule="auto"/>
      </w:pPr>
      <w:r>
        <w:separator/>
      </w:r>
    </w:p>
  </w:endnote>
  <w:endnote w:type="continuationSeparator" w:id="0">
    <w:p w14:paraId="4EEF87A4" w14:textId="77777777" w:rsidR="00866A1B" w:rsidRDefault="00866A1B" w:rsidP="000055D1">
      <w:pPr>
        <w:spacing w:after="0" w:line="240" w:lineRule="auto"/>
      </w:pPr>
      <w:r>
        <w:continuationSeparator/>
      </w:r>
    </w:p>
  </w:endnote>
  <w:endnote w:type="continuationNotice" w:id="1">
    <w:p w14:paraId="10EFC36A" w14:textId="77777777" w:rsidR="00866A1B" w:rsidRDefault="00866A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22072" w14:textId="77777777" w:rsidR="005761AA" w:rsidRPr="000055D1" w:rsidRDefault="00CC4166" w:rsidP="005761A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06FA4">
      <w:rPr>
        <w:color w:val="808080" w:themeColor="background1" w:themeShade="80"/>
        <w:sz w:val="18"/>
      </w:rPr>
      <w:t>Case Study</w:t>
    </w:r>
    <w:r w:rsidR="00857FE2" w:rsidRPr="00D06FA4">
      <w:rPr>
        <w:color w:val="808080" w:themeColor="background1" w:themeShade="80"/>
        <w:sz w:val="18"/>
      </w:rPr>
      <w:t xml:space="preserve"> - Assessor’s Checklist</w:t>
    </w:r>
    <w:r w:rsidR="00857FE2" w:rsidRPr="00D06FA4">
      <w:rPr>
        <w:color w:val="808080" w:themeColor="background1" w:themeShade="80"/>
        <w:sz w:val="18"/>
      </w:rPr>
      <w:tab/>
    </w:r>
    <w:r w:rsidR="005761AA" w:rsidRPr="00C63CFB">
      <w:rPr>
        <w:color w:val="808080" w:themeColor="background1" w:themeShade="80"/>
        <w:sz w:val="18"/>
      </w:rPr>
      <w:t>Version 1.</w:t>
    </w:r>
    <w:r w:rsidR="005761AA">
      <w:rPr>
        <w:color w:val="808080" w:themeColor="background1" w:themeShade="80"/>
        <w:sz w:val="18"/>
      </w:rPr>
      <w:t>1</w:t>
    </w:r>
    <w:r w:rsidR="005761AA" w:rsidRPr="00C63CFB">
      <w:rPr>
        <w:color w:val="808080" w:themeColor="background1" w:themeShade="80"/>
        <w:sz w:val="18"/>
      </w:rPr>
      <w:t xml:space="preserve"> Produced </w:t>
    </w:r>
    <w:r w:rsidR="005761AA">
      <w:rPr>
        <w:color w:val="808080" w:themeColor="background1" w:themeShade="80"/>
        <w:sz w:val="18"/>
      </w:rPr>
      <w:t>on 1st Nov</w:t>
    </w:r>
    <w:r w:rsidR="005761AA" w:rsidRPr="00C63CFB">
      <w:rPr>
        <w:color w:val="808080" w:themeColor="background1" w:themeShade="80"/>
        <w:sz w:val="18"/>
      </w:rPr>
      <w:t xml:space="preserve"> 202</w:t>
    </w:r>
    <w:r w:rsidR="005761AA">
      <w:rPr>
        <w:color w:val="808080" w:themeColor="background1" w:themeShade="80"/>
        <w:sz w:val="18"/>
      </w:rPr>
      <w:t>3</w:t>
    </w:r>
  </w:p>
  <w:p w14:paraId="521AE970" w14:textId="2424345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06FA4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D06FA4">
          <w:rPr>
            <w:color w:val="808080" w:themeColor="background1" w:themeShade="80"/>
            <w:sz w:val="18"/>
          </w:rPr>
          <w:fldChar w:fldCharType="begin"/>
        </w:r>
        <w:r w:rsidRPr="00D06FA4">
          <w:rPr>
            <w:color w:val="808080" w:themeColor="background1" w:themeShade="80"/>
            <w:sz w:val="18"/>
          </w:rPr>
          <w:instrText xml:space="preserve"> PAGE   \* MERGEFORMAT </w:instrText>
        </w:r>
        <w:r w:rsidRPr="00D06FA4">
          <w:rPr>
            <w:color w:val="808080" w:themeColor="background1" w:themeShade="80"/>
            <w:sz w:val="18"/>
          </w:rPr>
          <w:fldChar w:fldCharType="separate"/>
        </w:r>
        <w:r w:rsidRPr="00D06FA4">
          <w:rPr>
            <w:color w:val="808080" w:themeColor="background1" w:themeShade="80"/>
            <w:sz w:val="18"/>
          </w:rPr>
          <w:t>4</w:t>
        </w:r>
        <w:r w:rsidRPr="00D06FA4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D06FA4">
      <w:rPr>
        <w:noProof/>
        <w:color w:val="808080" w:themeColor="background1" w:themeShade="80"/>
        <w:sz w:val="18"/>
      </w:rPr>
      <w:tab/>
    </w:r>
    <w:r w:rsidR="005761AA" w:rsidRPr="000055D1">
      <w:rPr>
        <w:rFonts w:cstheme="minorHAnsi"/>
        <w:noProof/>
        <w:color w:val="808080" w:themeColor="background1" w:themeShade="80"/>
        <w:sz w:val="18"/>
      </w:rPr>
      <w:t>©</w:t>
    </w:r>
    <w:r w:rsidR="005761AA" w:rsidRPr="000055D1">
      <w:rPr>
        <w:noProof/>
        <w:color w:val="808080" w:themeColor="background1" w:themeShade="80"/>
        <w:sz w:val="18"/>
      </w:rPr>
      <w:t xml:space="preserve"> </w:t>
    </w:r>
    <w:r w:rsidR="005761A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A9245" w14:textId="77777777" w:rsidR="005761AA" w:rsidRPr="000055D1" w:rsidRDefault="00CC4166" w:rsidP="005761A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D06FA4">
      <w:rPr>
        <w:color w:val="808080" w:themeColor="background1" w:themeShade="80"/>
        <w:sz w:val="18"/>
      </w:rPr>
      <w:t>Case Study</w:t>
    </w:r>
    <w:r w:rsidR="000055D1" w:rsidRPr="00D06FA4">
      <w:rPr>
        <w:color w:val="808080" w:themeColor="background1" w:themeShade="80"/>
        <w:sz w:val="18"/>
      </w:rPr>
      <w:t xml:space="preserve"> - Assessor’s Checklist</w:t>
    </w:r>
    <w:r w:rsidR="000055D1" w:rsidRPr="00D06FA4">
      <w:rPr>
        <w:color w:val="808080" w:themeColor="background1" w:themeShade="80"/>
        <w:sz w:val="18"/>
      </w:rPr>
      <w:tab/>
    </w:r>
    <w:r w:rsidR="005761AA" w:rsidRPr="00C63CFB">
      <w:rPr>
        <w:color w:val="808080" w:themeColor="background1" w:themeShade="80"/>
        <w:sz w:val="18"/>
      </w:rPr>
      <w:t>Version 1.</w:t>
    </w:r>
    <w:r w:rsidR="005761AA">
      <w:rPr>
        <w:color w:val="808080" w:themeColor="background1" w:themeShade="80"/>
        <w:sz w:val="18"/>
      </w:rPr>
      <w:t>1</w:t>
    </w:r>
    <w:r w:rsidR="005761AA" w:rsidRPr="00C63CFB">
      <w:rPr>
        <w:color w:val="808080" w:themeColor="background1" w:themeShade="80"/>
        <w:sz w:val="18"/>
      </w:rPr>
      <w:t xml:space="preserve"> Produced </w:t>
    </w:r>
    <w:r w:rsidR="005761AA">
      <w:rPr>
        <w:color w:val="808080" w:themeColor="background1" w:themeShade="80"/>
        <w:sz w:val="18"/>
      </w:rPr>
      <w:t>on 1st Nov</w:t>
    </w:r>
    <w:r w:rsidR="005761AA" w:rsidRPr="00C63CFB">
      <w:rPr>
        <w:color w:val="808080" w:themeColor="background1" w:themeShade="80"/>
        <w:sz w:val="18"/>
      </w:rPr>
      <w:t xml:space="preserve"> 202</w:t>
    </w:r>
    <w:r w:rsidR="005761AA">
      <w:rPr>
        <w:color w:val="808080" w:themeColor="background1" w:themeShade="80"/>
        <w:sz w:val="18"/>
      </w:rPr>
      <w:t>3</w:t>
    </w:r>
  </w:p>
  <w:p w14:paraId="63DECA6C" w14:textId="59FA64B7" w:rsidR="000055D1" w:rsidRPr="000055D1" w:rsidRDefault="005761A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D06FA4">
      <w:rPr>
        <w:noProof/>
        <w:color w:val="808080" w:themeColor="background1" w:themeShade="80"/>
        <w:sz w:val="18"/>
      </w:rPr>
      <w:tab/>
    </w:r>
    <w:r w:rsidR="000055D1" w:rsidRPr="00D06FA4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D06FA4">
          <w:rPr>
            <w:color w:val="808080" w:themeColor="background1" w:themeShade="80"/>
            <w:sz w:val="18"/>
          </w:rPr>
          <w:fldChar w:fldCharType="begin"/>
        </w:r>
        <w:r w:rsidR="000055D1" w:rsidRPr="00D06FA4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D06FA4">
          <w:rPr>
            <w:color w:val="808080" w:themeColor="background1" w:themeShade="80"/>
            <w:sz w:val="18"/>
          </w:rPr>
          <w:fldChar w:fldCharType="separate"/>
        </w:r>
        <w:r w:rsidR="000055D1" w:rsidRPr="00D06FA4">
          <w:rPr>
            <w:color w:val="808080" w:themeColor="background1" w:themeShade="80"/>
            <w:sz w:val="18"/>
          </w:rPr>
          <w:t>5</w:t>
        </w:r>
        <w:r w:rsidR="000055D1" w:rsidRPr="00D06FA4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49DE6" w14:textId="77777777" w:rsidR="005761AA" w:rsidRDefault="00576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448EE" w14:textId="77777777" w:rsidR="00866A1B" w:rsidRDefault="00866A1B" w:rsidP="000055D1">
      <w:pPr>
        <w:spacing w:after="0" w:line="240" w:lineRule="auto"/>
      </w:pPr>
      <w:r>
        <w:separator/>
      </w:r>
    </w:p>
  </w:footnote>
  <w:footnote w:type="continuationSeparator" w:id="0">
    <w:p w14:paraId="7C8C9DB4" w14:textId="77777777" w:rsidR="00866A1B" w:rsidRDefault="00866A1B" w:rsidP="000055D1">
      <w:pPr>
        <w:spacing w:after="0" w:line="240" w:lineRule="auto"/>
      </w:pPr>
      <w:r>
        <w:continuationSeparator/>
      </w:r>
    </w:p>
  </w:footnote>
  <w:footnote w:type="continuationNotice" w:id="1">
    <w:p w14:paraId="24261C05" w14:textId="77777777" w:rsidR="00866A1B" w:rsidRDefault="00866A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73707" w14:textId="77777777" w:rsidR="005761AA" w:rsidRDefault="00576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B4E07" w14:textId="77777777" w:rsidR="005761AA" w:rsidRDefault="005761A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5BE7B" w14:textId="77777777" w:rsidR="005761AA" w:rsidRDefault="00576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278D2"/>
    <w:multiLevelType w:val="hybridMultilevel"/>
    <w:tmpl w:val="B340285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813C2"/>
    <w:multiLevelType w:val="hybridMultilevel"/>
    <w:tmpl w:val="CF86E18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6720A"/>
    <w:multiLevelType w:val="hybridMultilevel"/>
    <w:tmpl w:val="7D409F1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A459B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E852FF9"/>
    <w:multiLevelType w:val="hybridMultilevel"/>
    <w:tmpl w:val="40D804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0EC58CB"/>
    <w:multiLevelType w:val="hybridMultilevel"/>
    <w:tmpl w:val="4D52ADD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687430B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8713E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B5051A"/>
    <w:multiLevelType w:val="hybridMultilevel"/>
    <w:tmpl w:val="0656891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206E5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5236C1"/>
    <w:multiLevelType w:val="hybridMultilevel"/>
    <w:tmpl w:val="0656891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7246F"/>
    <w:multiLevelType w:val="hybridMultilevel"/>
    <w:tmpl w:val="F57AEC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E401278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3D47BC"/>
    <w:multiLevelType w:val="hybridMultilevel"/>
    <w:tmpl w:val="B340285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Letter"/>
      <w:lvlText w:val="%3."/>
      <w:lvlJc w:val="lef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854D7"/>
    <w:multiLevelType w:val="hybridMultilevel"/>
    <w:tmpl w:val="BD4A436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D16CC3"/>
    <w:multiLevelType w:val="hybridMultilevel"/>
    <w:tmpl w:val="70529B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D9F49AA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B45E16"/>
    <w:multiLevelType w:val="hybridMultilevel"/>
    <w:tmpl w:val="8250C37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3DC6249C"/>
    <w:multiLevelType w:val="hybridMultilevel"/>
    <w:tmpl w:val="B340285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201479"/>
    <w:multiLevelType w:val="hybridMultilevel"/>
    <w:tmpl w:val="E2EABAEC"/>
    <w:lvl w:ilvl="0" w:tplc="0A721EF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0E0E6F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2B60C71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35D783E"/>
    <w:multiLevelType w:val="hybridMultilevel"/>
    <w:tmpl w:val="0656891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BF0642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1E794F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736A74"/>
    <w:multiLevelType w:val="hybridMultilevel"/>
    <w:tmpl w:val="4E68490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0D4D07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2D209D"/>
    <w:multiLevelType w:val="hybridMultilevel"/>
    <w:tmpl w:val="BD4A436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C313D6"/>
    <w:multiLevelType w:val="hybridMultilevel"/>
    <w:tmpl w:val="4A66B6C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DC7902"/>
    <w:multiLevelType w:val="hybridMultilevel"/>
    <w:tmpl w:val="27CC251C"/>
    <w:lvl w:ilvl="0" w:tplc="26DC4D5E">
      <w:start w:val="1"/>
      <w:numFmt w:val="decimal"/>
      <w:lvlText w:val="%1."/>
      <w:lvlJc w:val="left"/>
      <w:pPr>
        <w:ind w:left="720" w:hanging="360"/>
      </w:pPr>
      <w:rPr>
        <w:color w:val="404040" w:themeColor="text1" w:themeTint="BF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515AC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DB2498"/>
    <w:multiLevelType w:val="hybridMultilevel"/>
    <w:tmpl w:val="64E8A00C"/>
    <w:lvl w:ilvl="0" w:tplc="B8DA1BA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614C80"/>
    <w:multiLevelType w:val="hybridMultilevel"/>
    <w:tmpl w:val="8D1E60E2"/>
    <w:lvl w:ilvl="0" w:tplc="FFFFFFFF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58F5089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5F5220"/>
    <w:multiLevelType w:val="hybridMultilevel"/>
    <w:tmpl w:val="AE52F114"/>
    <w:lvl w:ilvl="0" w:tplc="34090019">
      <w:start w:val="1"/>
      <w:numFmt w:val="lowerLetter"/>
      <w:lvlText w:val="%1."/>
      <w:lvlJc w:val="left"/>
      <w:pPr>
        <w:ind w:left="2340" w:hanging="360"/>
      </w:pPr>
    </w:lvl>
    <w:lvl w:ilvl="1" w:tplc="34090019" w:tentative="1">
      <w:start w:val="1"/>
      <w:numFmt w:val="lowerLetter"/>
      <w:lvlText w:val="%2."/>
      <w:lvlJc w:val="left"/>
      <w:pPr>
        <w:ind w:left="3060" w:hanging="360"/>
      </w:pPr>
    </w:lvl>
    <w:lvl w:ilvl="2" w:tplc="3409001B" w:tentative="1">
      <w:start w:val="1"/>
      <w:numFmt w:val="lowerRoman"/>
      <w:lvlText w:val="%3."/>
      <w:lvlJc w:val="right"/>
      <w:pPr>
        <w:ind w:left="3780" w:hanging="180"/>
      </w:pPr>
    </w:lvl>
    <w:lvl w:ilvl="3" w:tplc="3409000F" w:tentative="1">
      <w:start w:val="1"/>
      <w:numFmt w:val="decimal"/>
      <w:lvlText w:val="%4."/>
      <w:lvlJc w:val="left"/>
      <w:pPr>
        <w:ind w:left="4500" w:hanging="360"/>
      </w:pPr>
    </w:lvl>
    <w:lvl w:ilvl="4" w:tplc="34090019" w:tentative="1">
      <w:start w:val="1"/>
      <w:numFmt w:val="lowerLetter"/>
      <w:lvlText w:val="%5."/>
      <w:lvlJc w:val="left"/>
      <w:pPr>
        <w:ind w:left="5220" w:hanging="360"/>
      </w:pPr>
    </w:lvl>
    <w:lvl w:ilvl="5" w:tplc="3409001B" w:tentative="1">
      <w:start w:val="1"/>
      <w:numFmt w:val="lowerRoman"/>
      <w:lvlText w:val="%6."/>
      <w:lvlJc w:val="right"/>
      <w:pPr>
        <w:ind w:left="5940" w:hanging="180"/>
      </w:pPr>
    </w:lvl>
    <w:lvl w:ilvl="6" w:tplc="3409000F" w:tentative="1">
      <w:start w:val="1"/>
      <w:numFmt w:val="decimal"/>
      <w:lvlText w:val="%7."/>
      <w:lvlJc w:val="left"/>
      <w:pPr>
        <w:ind w:left="6660" w:hanging="360"/>
      </w:pPr>
    </w:lvl>
    <w:lvl w:ilvl="7" w:tplc="34090019" w:tentative="1">
      <w:start w:val="1"/>
      <w:numFmt w:val="lowerLetter"/>
      <w:lvlText w:val="%8."/>
      <w:lvlJc w:val="left"/>
      <w:pPr>
        <w:ind w:left="7380" w:hanging="360"/>
      </w:pPr>
    </w:lvl>
    <w:lvl w:ilvl="8" w:tplc="3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42" w15:restartNumberingAfterBreak="0">
    <w:nsid w:val="7AB24C02"/>
    <w:multiLevelType w:val="hybridMultilevel"/>
    <w:tmpl w:val="8D1E60E2"/>
    <w:lvl w:ilvl="0" w:tplc="B784C4A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FAF397E"/>
    <w:multiLevelType w:val="hybridMultilevel"/>
    <w:tmpl w:val="C590D27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8"/>
  </w:num>
  <w:num w:numId="3">
    <w:abstractNumId w:val="13"/>
  </w:num>
  <w:num w:numId="4">
    <w:abstractNumId w:val="35"/>
  </w:num>
  <w:num w:numId="5">
    <w:abstractNumId w:val="23"/>
  </w:num>
  <w:num w:numId="6">
    <w:abstractNumId w:val="16"/>
  </w:num>
  <w:num w:numId="7">
    <w:abstractNumId w:val="33"/>
  </w:num>
  <w:num w:numId="8">
    <w:abstractNumId w:val="5"/>
  </w:num>
  <w:num w:numId="9">
    <w:abstractNumId w:val="30"/>
  </w:num>
  <w:num w:numId="10">
    <w:abstractNumId w:val="11"/>
  </w:num>
  <w:num w:numId="11">
    <w:abstractNumId w:val="26"/>
  </w:num>
  <w:num w:numId="12">
    <w:abstractNumId w:val="25"/>
  </w:num>
  <w:num w:numId="13">
    <w:abstractNumId w:val="36"/>
  </w:num>
  <w:num w:numId="14">
    <w:abstractNumId w:val="9"/>
  </w:num>
  <w:num w:numId="15">
    <w:abstractNumId w:val="20"/>
  </w:num>
  <w:num w:numId="16">
    <w:abstractNumId w:val="22"/>
  </w:num>
  <w:num w:numId="17">
    <w:abstractNumId w:val="14"/>
  </w:num>
  <w:num w:numId="18">
    <w:abstractNumId w:val="6"/>
  </w:num>
  <w:num w:numId="19">
    <w:abstractNumId w:val="15"/>
  </w:num>
  <w:num w:numId="20">
    <w:abstractNumId w:val="7"/>
  </w:num>
  <w:num w:numId="21">
    <w:abstractNumId w:val="32"/>
  </w:num>
  <w:num w:numId="22">
    <w:abstractNumId w:val="18"/>
  </w:num>
  <w:num w:numId="23">
    <w:abstractNumId w:val="4"/>
  </w:num>
  <w:num w:numId="24">
    <w:abstractNumId w:val="28"/>
  </w:num>
  <w:num w:numId="25">
    <w:abstractNumId w:val="29"/>
  </w:num>
  <w:num w:numId="26">
    <w:abstractNumId w:val="21"/>
  </w:num>
  <w:num w:numId="27">
    <w:abstractNumId w:val="31"/>
  </w:num>
  <w:num w:numId="28">
    <w:abstractNumId w:val="8"/>
  </w:num>
  <w:num w:numId="29">
    <w:abstractNumId w:val="40"/>
  </w:num>
  <w:num w:numId="30">
    <w:abstractNumId w:val="19"/>
  </w:num>
  <w:num w:numId="31">
    <w:abstractNumId w:val="34"/>
  </w:num>
  <w:num w:numId="32">
    <w:abstractNumId w:val="12"/>
  </w:num>
  <w:num w:numId="33">
    <w:abstractNumId w:val="10"/>
  </w:num>
  <w:num w:numId="34">
    <w:abstractNumId w:val="27"/>
  </w:num>
  <w:num w:numId="35">
    <w:abstractNumId w:val="41"/>
  </w:num>
  <w:num w:numId="36">
    <w:abstractNumId w:val="1"/>
  </w:num>
  <w:num w:numId="37">
    <w:abstractNumId w:val="37"/>
  </w:num>
  <w:num w:numId="38">
    <w:abstractNumId w:val="24"/>
  </w:num>
  <w:num w:numId="39">
    <w:abstractNumId w:val="17"/>
  </w:num>
  <w:num w:numId="40">
    <w:abstractNumId w:val="0"/>
  </w:num>
  <w:num w:numId="41">
    <w:abstractNumId w:val="43"/>
  </w:num>
  <w:num w:numId="42">
    <w:abstractNumId w:val="3"/>
  </w:num>
  <w:num w:numId="43">
    <w:abstractNumId w:val="42"/>
  </w:num>
  <w:num w:numId="4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8FAMSqijAtAAAA"/>
  </w:docVars>
  <w:rsids>
    <w:rsidRoot w:val="002F29A7"/>
    <w:rsid w:val="000055D1"/>
    <w:rsid w:val="00017D73"/>
    <w:rsid w:val="00027DD3"/>
    <w:rsid w:val="00082D57"/>
    <w:rsid w:val="00092647"/>
    <w:rsid w:val="00092A9F"/>
    <w:rsid w:val="0009730B"/>
    <w:rsid w:val="000B1D11"/>
    <w:rsid w:val="000B26D5"/>
    <w:rsid w:val="000B67C8"/>
    <w:rsid w:val="000C53EF"/>
    <w:rsid w:val="000D24A9"/>
    <w:rsid w:val="000D491C"/>
    <w:rsid w:val="000D7553"/>
    <w:rsid w:val="000F0991"/>
    <w:rsid w:val="000F7D51"/>
    <w:rsid w:val="001072D8"/>
    <w:rsid w:val="001102C9"/>
    <w:rsid w:val="00110DB1"/>
    <w:rsid w:val="0011611A"/>
    <w:rsid w:val="00134FCF"/>
    <w:rsid w:val="00150681"/>
    <w:rsid w:val="00161CBA"/>
    <w:rsid w:val="001711BB"/>
    <w:rsid w:val="00181C5B"/>
    <w:rsid w:val="001840E8"/>
    <w:rsid w:val="0018432A"/>
    <w:rsid w:val="00196B77"/>
    <w:rsid w:val="001A1F18"/>
    <w:rsid w:val="001A6281"/>
    <w:rsid w:val="001B2F72"/>
    <w:rsid w:val="001B388B"/>
    <w:rsid w:val="001E1567"/>
    <w:rsid w:val="001E5124"/>
    <w:rsid w:val="002005D8"/>
    <w:rsid w:val="00205906"/>
    <w:rsid w:val="00210C95"/>
    <w:rsid w:val="00232C01"/>
    <w:rsid w:val="0024696B"/>
    <w:rsid w:val="00252AA4"/>
    <w:rsid w:val="00252D23"/>
    <w:rsid w:val="00253F08"/>
    <w:rsid w:val="002554A9"/>
    <w:rsid w:val="00261168"/>
    <w:rsid w:val="002637DA"/>
    <w:rsid w:val="002654DE"/>
    <w:rsid w:val="00276E15"/>
    <w:rsid w:val="00285D47"/>
    <w:rsid w:val="00293530"/>
    <w:rsid w:val="00294C8E"/>
    <w:rsid w:val="002B0AF4"/>
    <w:rsid w:val="002C1707"/>
    <w:rsid w:val="002E6FBE"/>
    <w:rsid w:val="002F29A7"/>
    <w:rsid w:val="002F7C07"/>
    <w:rsid w:val="00320314"/>
    <w:rsid w:val="003220B4"/>
    <w:rsid w:val="00337CFE"/>
    <w:rsid w:val="003436CC"/>
    <w:rsid w:val="00344154"/>
    <w:rsid w:val="003478DD"/>
    <w:rsid w:val="003501D3"/>
    <w:rsid w:val="00350D42"/>
    <w:rsid w:val="00351A01"/>
    <w:rsid w:val="00357C8C"/>
    <w:rsid w:val="00366EBA"/>
    <w:rsid w:val="003712D1"/>
    <w:rsid w:val="003772BB"/>
    <w:rsid w:val="00380499"/>
    <w:rsid w:val="00390F7A"/>
    <w:rsid w:val="00392746"/>
    <w:rsid w:val="0039482B"/>
    <w:rsid w:val="00395C93"/>
    <w:rsid w:val="003A6377"/>
    <w:rsid w:val="003B2AF0"/>
    <w:rsid w:val="003B58DC"/>
    <w:rsid w:val="003C1922"/>
    <w:rsid w:val="003C59D6"/>
    <w:rsid w:val="003D2354"/>
    <w:rsid w:val="003E4366"/>
    <w:rsid w:val="003E5A30"/>
    <w:rsid w:val="003E605A"/>
    <w:rsid w:val="003E73D8"/>
    <w:rsid w:val="003F323F"/>
    <w:rsid w:val="00402438"/>
    <w:rsid w:val="0042298B"/>
    <w:rsid w:val="004272FF"/>
    <w:rsid w:val="0045381C"/>
    <w:rsid w:val="004562C3"/>
    <w:rsid w:val="004570B2"/>
    <w:rsid w:val="00461247"/>
    <w:rsid w:val="004621B6"/>
    <w:rsid w:val="0046489B"/>
    <w:rsid w:val="00476712"/>
    <w:rsid w:val="004831EC"/>
    <w:rsid w:val="00484193"/>
    <w:rsid w:val="004A7757"/>
    <w:rsid w:val="004B0403"/>
    <w:rsid w:val="004B3B90"/>
    <w:rsid w:val="004E23AA"/>
    <w:rsid w:val="004E672A"/>
    <w:rsid w:val="0050240F"/>
    <w:rsid w:val="005042C7"/>
    <w:rsid w:val="00513349"/>
    <w:rsid w:val="00522FD8"/>
    <w:rsid w:val="00525321"/>
    <w:rsid w:val="00533418"/>
    <w:rsid w:val="00537A8A"/>
    <w:rsid w:val="0056465F"/>
    <w:rsid w:val="00564C02"/>
    <w:rsid w:val="0057101F"/>
    <w:rsid w:val="005761AA"/>
    <w:rsid w:val="00576561"/>
    <w:rsid w:val="005803E1"/>
    <w:rsid w:val="00581F85"/>
    <w:rsid w:val="00585D42"/>
    <w:rsid w:val="005A3C28"/>
    <w:rsid w:val="005B4832"/>
    <w:rsid w:val="005B68D6"/>
    <w:rsid w:val="005E305C"/>
    <w:rsid w:val="005F4237"/>
    <w:rsid w:val="005F4481"/>
    <w:rsid w:val="0060042F"/>
    <w:rsid w:val="00604572"/>
    <w:rsid w:val="0060698A"/>
    <w:rsid w:val="006076E2"/>
    <w:rsid w:val="0063776F"/>
    <w:rsid w:val="0065163D"/>
    <w:rsid w:val="00653B40"/>
    <w:rsid w:val="00654E1D"/>
    <w:rsid w:val="006605E1"/>
    <w:rsid w:val="006621F5"/>
    <w:rsid w:val="0067195B"/>
    <w:rsid w:val="00673C8A"/>
    <w:rsid w:val="00684F5B"/>
    <w:rsid w:val="00687354"/>
    <w:rsid w:val="00697859"/>
    <w:rsid w:val="006A1F9B"/>
    <w:rsid w:val="006A2E12"/>
    <w:rsid w:val="006A6FB3"/>
    <w:rsid w:val="006B4AF8"/>
    <w:rsid w:val="006B55FE"/>
    <w:rsid w:val="006D0085"/>
    <w:rsid w:val="006D1292"/>
    <w:rsid w:val="006E4B2D"/>
    <w:rsid w:val="006E5696"/>
    <w:rsid w:val="00702E41"/>
    <w:rsid w:val="00703E0F"/>
    <w:rsid w:val="007154FA"/>
    <w:rsid w:val="0071599E"/>
    <w:rsid w:val="0073601F"/>
    <w:rsid w:val="007362A9"/>
    <w:rsid w:val="00743058"/>
    <w:rsid w:val="00744510"/>
    <w:rsid w:val="0075191D"/>
    <w:rsid w:val="00755CE4"/>
    <w:rsid w:val="00773B9B"/>
    <w:rsid w:val="00786DF5"/>
    <w:rsid w:val="0079287B"/>
    <w:rsid w:val="007940D4"/>
    <w:rsid w:val="0079628D"/>
    <w:rsid w:val="007A4E1B"/>
    <w:rsid w:val="007A6758"/>
    <w:rsid w:val="007B3065"/>
    <w:rsid w:val="007B3893"/>
    <w:rsid w:val="007C0B9B"/>
    <w:rsid w:val="007C3CF4"/>
    <w:rsid w:val="007C4C86"/>
    <w:rsid w:val="007C4F9B"/>
    <w:rsid w:val="007E29AC"/>
    <w:rsid w:val="007E6C10"/>
    <w:rsid w:val="007E7679"/>
    <w:rsid w:val="00816A8F"/>
    <w:rsid w:val="00820343"/>
    <w:rsid w:val="008239E0"/>
    <w:rsid w:val="00823E2A"/>
    <w:rsid w:val="00826875"/>
    <w:rsid w:val="0083339D"/>
    <w:rsid w:val="008359D6"/>
    <w:rsid w:val="00836470"/>
    <w:rsid w:val="00842AA5"/>
    <w:rsid w:val="00850207"/>
    <w:rsid w:val="008552D1"/>
    <w:rsid w:val="00857FE2"/>
    <w:rsid w:val="00866A1B"/>
    <w:rsid w:val="00866B11"/>
    <w:rsid w:val="00867B61"/>
    <w:rsid w:val="008704FC"/>
    <w:rsid w:val="0088066A"/>
    <w:rsid w:val="00887507"/>
    <w:rsid w:val="00894ED7"/>
    <w:rsid w:val="00895E1F"/>
    <w:rsid w:val="008A00C9"/>
    <w:rsid w:val="008A120A"/>
    <w:rsid w:val="008B68FA"/>
    <w:rsid w:val="008C6C99"/>
    <w:rsid w:val="008D0E9C"/>
    <w:rsid w:val="008E3A5A"/>
    <w:rsid w:val="008E5943"/>
    <w:rsid w:val="008F7536"/>
    <w:rsid w:val="00904CA4"/>
    <w:rsid w:val="009079E0"/>
    <w:rsid w:val="009205C6"/>
    <w:rsid w:val="00926BF3"/>
    <w:rsid w:val="00941A6C"/>
    <w:rsid w:val="00942EAD"/>
    <w:rsid w:val="00944428"/>
    <w:rsid w:val="00945636"/>
    <w:rsid w:val="00983AE8"/>
    <w:rsid w:val="00984E6E"/>
    <w:rsid w:val="009851A6"/>
    <w:rsid w:val="009905B3"/>
    <w:rsid w:val="00992612"/>
    <w:rsid w:val="009A5E24"/>
    <w:rsid w:val="009B3769"/>
    <w:rsid w:val="009B6A4A"/>
    <w:rsid w:val="009D6412"/>
    <w:rsid w:val="009E11ED"/>
    <w:rsid w:val="009F4369"/>
    <w:rsid w:val="00A11D73"/>
    <w:rsid w:val="00A14899"/>
    <w:rsid w:val="00A17FA0"/>
    <w:rsid w:val="00A31917"/>
    <w:rsid w:val="00A32AB3"/>
    <w:rsid w:val="00A351C8"/>
    <w:rsid w:val="00A46196"/>
    <w:rsid w:val="00A55BD3"/>
    <w:rsid w:val="00A63B55"/>
    <w:rsid w:val="00A6591A"/>
    <w:rsid w:val="00A70597"/>
    <w:rsid w:val="00AA098F"/>
    <w:rsid w:val="00AA0EDF"/>
    <w:rsid w:val="00AA3F4C"/>
    <w:rsid w:val="00AA4B70"/>
    <w:rsid w:val="00AA645A"/>
    <w:rsid w:val="00AA6BC6"/>
    <w:rsid w:val="00AB00A8"/>
    <w:rsid w:val="00AB0CB6"/>
    <w:rsid w:val="00AB2495"/>
    <w:rsid w:val="00AB2D5A"/>
    <w:rsid w:val="00AC0C99"/>
    <w:rsid w:val="00AC3972"/>
    <w:rsid w:val="00AC6312"/>
    <w:rsid w:val="00AE20D9"/>
    <w:rsid w:val="00AE2E80"/>
    <w:rsid w:val="00AE719F"/>
    <w:rsid w:val="00B21D93"/>
    <w:rsid w:val="00B2215F"/>
    <w:rsid w:val="00B31DAF"/>
    <w:rsid w:val="00B45550"/>
    <w:rsid w:val="00B6600F"/>
    <w:rsid w:val="00B775E9"/>
    <w:rsid w:val="00B83756"/>
    <w:rsid w:val="00B8397A"/>
    <w:rsid w:val="00B8610D"/>
    <w:rsid w:val="00B877A6"/>
    <w:rsid w:val="00BA7BA0"/>
    <w:rsid w:val="00BB6ACF"/>
    <w:rsid w:val="00BD3032"/>
    <w:rsid w:val="00BE27C9"/>
    <w:rsid w:val="00C04A57"/>
    <w:rsid w:val="00C116EA"/>
    <w:rsid w:val="00C2080E"/>
    <w:rsid w:val="00C27270"/>
    <w:rsid w:val="00C272E7"/>
    <w:rsid w:val="00C37130"/>
    <w:rsid w:val="00C607DA"/>
    <w:rsid w:val="00C61A21"/>
    <w:rsid w:val="00C63334"/>
    <w:rsid w:val="00C6673C"/>
    <w:rsid w:val="00CB5331"/>
    <w:rsid w:val="00CC4166"/>
    <w:rsid w:val="00CC46FB"/>
    <w:rsid w:val="00CD43F2"/>
    <w:rsid w:val="00D00C71"/>
    <w:rsid w:val="00D04A22"/>
    <w:rsid w:val="00D05A11"/>
    <w:rsid w:val="00D06A29"/>
    <w:rsid w:val="00D06FA4"/>
    <w:rsid w:val="00D142C4"/>
    <w:rsid w:val="00D17BD0"/>
    <w:rsid w:val="00D20B8F"/>
    <w:rsid w:val="00D32D38"/>
    <w:rsid w:val="00D34BF1"/>
    <w:rsid w:val="00D40C7F"/>
    <w:rsid w:val="00D431B2"/>
    <w:rsid w:val="00D4629B"/>
    <w:rsid w:val="00D51A36"/>
    <w:rsid w:val="00D645BA"/>
    <w:rsid w:val="00D778EB"/>
    <w:rsid w:val="00D84B54"/>
    <w:rsid w:val="00D96D56"/>
    <w:rsid w:val="00D97BF2"/>
    <w:rsid w:val="00DA01FA"/>
    <w:rsid w:val="00DA4461"/>
    <w:rsid w:val="00DA465F"/>
    <w:rsid w:val="00DB165B"/>
    <w:rsid w:val="00DB5E61"/>
    <w:rsid w:val="00DB6159"/>
    <w:rsid w:val="00DD62E7"/>
    <w:rsid w:val="00DE195C"/>
    <w:rsid w:val="00E06EE2"/>
    <w:rsid w:val="00E325F6"/>
    <w:rsid w:val="00E3766D"/>
    <w:rsid w:val="00E401DA"/>
    <w:rsid w:val="00E537F3"/>
    <w:rsid w:val="00E672A6"/>
    <w:rsid w:val="00E82AE9"/>
    <w:rsid w:val="00E82D08"/>
    <w:rsid w:val="00E8506F"/>
    <w:rsid w:val="00EA69CE"/>
    <w:rsid w:val="00EC4088"/>
    <w:rsid w:val="00EE668F"/>
    <w:rsid w:val="00EF3CFE"/>
    <w:rsid w:val="00F16641"/>
    <w:rsid w:val="00F17915"/>
    <w:rsid w:val="00F20341"/>
    <w:rsid w:val="00F26114"/>
    <w:rsid w:val="00F3127E"/>
    <w:rsid w:val="00FA7F68"/>
    <w:rsid w:val="00FC06FF"/>
    <w:rsid w:val="00FC6626"/>
    <w:rsid w:val="00FC6926"/>
    <w:rsid w:val="00FD26EC"/>
    <w:rsid w:val="00FD642F"/>
    <w:rsid w:val="00FD6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174293BE-A47F-4A9C-82E1-AFC7CF637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A69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A69CE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57C8C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392A15-1CFF-46B5-BD44-6C0CFCBA9D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859</Words>
  <Characters>4368</Characters>
  <Application>Microsoft Office Word</Application>
  <DocSecurity>0</DocSecurity>
  <Lines>184</Lines>
  <Paragraphs>1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59</cp:revision>
  <dcterms:created xsi:type="dcterms:W3CDTF">2022-03-24T07:13:00Z</dcterms:created>
  <dcterms:modified xsi:type="dcterms:W3CDTF">2023-12-07T05:0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8d806e8e9ab525aec918bf478e170d05913b7a4728f0307f10b55faf2a52c781</vt:lpwstr>
  </property>
  <property fmtid="{D5CDD505-2E9C-101B-9397-08002B2CF9AE}" pid="5" name="_MarkAsFinal">
    <vt:bool>true</vt:bool>
  </property>
  <property fmtid="{D5CDD505-2E9C-101B-9397-08002B2CF9AE}" pid="6" name="Order">
    <vt:r8>961761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</Properties>
</file>